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0F119" w14:textId="6EC06870" w:rsidR="00647B0B" w:rsidRPr="00AD5CDC" w:rsidRDefault="00EE647C" w:rsidP="00875EA8">
      <w:pPr>
        <w:spacing w:line="240" w:lineRule="auto"/>
        <w:jc w:val="center"/>
        <w:rPr>
          <w:rFonts w:cstheme="minorHAnsi"/>
          <w:b/>
          <w:bCs/>
          <w:sz w:val="36"/>
          <w:szCs w:val="36"/>
        </w:rPr>
      </w:pPr>
      <w:proofErr w:type="spellStart"/>
      <w:r w:rsidRPr="00AD5CDC">
        <w:rPr>
          <w:rFonts w:cstheme="minorHAnsi"/>
          <w:b/>
          <w:bCs/>
          <w:sz w:val="36"/>
          <w:szCs w:val="36"/>
        </w:rPr>
        <w:t>Negib</w:t>
      </w:r>
      <w:proofErr w:type="spellEnd"/>
      <w:r w:rsidRPr="00AD5CDC">
        <w:rPr>
          <w:rFonts w:cstheme="minorHAnsi"/>
          <w:b/>
          <w:bCs/>
          <w:sz w:val="36"/>
          <w:szCs w:val="36"/>
        </w:rPr>
        <w:t xml:space="preserve"> Seif Sherif</w:t>
      </w:r>
    </w:p>
    <w:p w14:paraId="667372C4" w14:textId="4F689628" w:rsidR="00EE647C" w:rsidRPr="00E853B8" w:rsidRDefault="008D4C71" w:rsidP="00875EA8">
      <w:pPr>
        <w:spacing w:line="24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131</w:t>
      </w:r>
      <w:r w:rsidR="005B0278"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28"/>
          <w:szCs w:val="28"/>
        </w:rPr>
        <w:t>1401 Centre A St NE,</w:t>
      </w:r>
      <w:r w:rsidR="005B0278">
        <w:rPr>
          <w:rFonts w:cstheme="minorHAnsi"/>
          <w:sz w:val="28"/>
          <w:szCs w:val="28"/>
        </w:rPr>
        <w:t xml:space="preserve"> Calgary, </w:t>
      </w:r>
      <w:r>
        <w:rPr>
          <w:rFonts w:cstheme="minorHAnsi"/>
          <w:sz w:val="28"/>
          <w:szCs w:val="28"/>
        </w:rPr>
        <w:t>AB, T2E 2Z8</w:t>
      </w:r>
    </w:p>
    <w:p w14:paraId="2CF33B0D" w14:textId="72E1026C" w:rsidR="00875EA8" w:rsidRDefault="00E853B8" w:rsidP="00875EA8">
      <w:pPr>
        <w:shd w:val="clear" w:color="auto" w:fill="FFFFFF"/>
        <w:spacing w:after="0" w:line="240" w:lineRule="auto"/>
        <w:jc w:val="center"/>
        <w:rPr>
          <w:rFonts w:eastAsia="Times New Roman" w:cstheme="minorHAnsi"/>
          <w:sz w:val="28"/>
          <w:szCs w:val="28"/>
          <w:lang w:eastAsia="en-CA"/>
        </w:rPr>
      </w:pPr>
      <w:r w:rsidRPr="004D6721">
        <w:rPr>
          <w:rFonts w:eastAsia="Times New Roman" w:cstheme="minorHAnsi"/>
          <w:sz w:val="28"/>
          <w:szCs w:val="28"/>
          <w:lang w:eastAsia="en-CA"/>
        </w:rPr>
        <w:t>nssherif@mun.ca •</w:t>
      </w:r>
      <w:r w:rsidR="00E95EAD">
        <w:rPr>
          <w:rFonts w:eastAsia="Times New Roman" w:cstheme="minorHAnsi"/>
          <w:sz w:val="28"/>
          <w:szCs w:val="28"/>
          <w:lang w:eastAsia="en-CA"/>
        </w:rPr>
        <w:t xml:space="preserve"> </w:t>
      </w:r>
      <w:r w:rsidR="00B0039A">
        <w:rPr>
          <w:rFonts w:eastAsia="Times New Roman" w:cstheme="minorHAnsi"/>
          <w:sz w:val="28"/>
          <w:szCs w:val="28"/>
          <w:lang w:eastAsia="en-CA"/>
        </w:rPr>
        <w:t>(</w:t>
      </w:r>
      <w:r w:rsidR="00E95EAD">
        <w:rPr>
          <w:rFonts w:eastAsia="Times New Roman" w:cstheme="minorHAnsi"/>
          <w:sz w:val="28"/>
          <w:szCs w:val="28"/>
          <w:lang w:eastAsia="en-CA"/>
        </w:rPr>
        <w:t>403</w:t>
      </w:r>
      <w:r w:rsidR="00B0039A">
        <w:rPr>
          <w:rFonts w:eastAsia="Times New Roman" w:cstheme="minorHAnsi"/>
          <w:sz w:val="28"/>
          <w:szCs w:val="28"/>
          <w:lang w:eastAsia="en-CA"/>
        </w:rPr>
        <w:softHyphen/>
        <w:t xml:space="preserve">) </w:t>
      </w:r>
      <w:r w:rsidR="00FC1121">
        <w:rPr>
          <w:rFonts w:eastAsia="Times New Roman" w:cstheme="minorHAnsi"/>
          <w:sz w:val="28"/>
          <w:szCs w:val="28"/>
          <w:lang w:eastAsia="en-CA"/>
        </w:rPr>
        <w:t>702-3437</w:t>
      </w:r>
      <w:r w:rsidRPr="00E853B8">
        <w:rPr>
          <w:rFonts w:eastAsia="Times New Roman" w:cstheme="minorHAnsi"/>
          <w:sz w:val="28"/>
          <w:szCs w:val="28"/>
          <w:lang w:eastAsia="en-CA"/>
        </w:rPr>
        <w:t xml:space="preserve"> • </w:t>
      </w:r>
      <w:r w:rsidR="005A46C7" w:rsidRPr="004D6721">
        <w:rPr>
          <w:rFonts w:asciiTheme="majorHAnsi" w:hAnsiTheme="majorHAnsi" w:cs="Segoe UI"/>
          <w:bCs/>
          <w:sz w:val="28"/>
          <w:bdr w:val="none" w:sz="0" w:space="0" w:color="auto" w:frame="1"/>
          <w:shd w:val="clear" w:color="auto" w:fill="FFFFFF"/>
        </w:rPr>
        <w:t>linkedin.com/in/negib-sherif-0688b3193</w:t>
      </w:r>
    </w:p>
    <w:p w14:paraId="10C7DEEC" w14:textId="1A200C7F" w:rsidR="00954615" w:rsidRDefault="00954615" w:rsidP="00954615">
      <w:pPr>
        <w:shd w:val="clear" w:color="auto" w:fill="FFFFFF"/>
        <w:spacing w:after="0" w:line="240" w:lineRule="auto"/>
        <w:rPr>
          <w:rFonts w:eastAsia="Times New Roman" w:cstheme="minorHAnsi"/>
          <w:sz w:val="28"/>
          <w:szCs w:val="28"/>
          <w:lang w:eastAsia="en-CA"/>
        </w:rPr>
      </w:pPr>
    </w:p>
    <w:p w14:paraId="2869847D" w14:textId="3ADBA542" w:rsidR="00875EA8" w:rsidRPr="006C2F86" w:rsidRDefault="000451DA" w:rsidP="00875EA8">
      <w:pPr>
        <w:shd w:val="clear" w:color="auto" w:fill="FFFFFF"/>
        <w:spacing w:after="0" w:line="240" w:lineRule="auto"/>
        <w:rPr>
          <w:rFonts w:eastAsia="Times New Roman" w:cstheme="minorHAnsi"/>
          <w:b/>
          <w:sz w:val="28"/>
          <w:szCs w:val="28"/>
          <w:lang w:eastAsia="en-CA"/>
        </w:rPr>
      </w:pPr>
      <w:r w:rsidRPr="006C2F86">
        <w:rPr>
          <w:rFonts w:eastAsia="Times New Roman" w:cstheme="minorHAnsi"/>
          <w:b/>
          <w:sz w:val="28"/>
          <w:szCs w:val="28"/>
          <w:lang w:eastAsia="en-CA"/>
        </w:rPr>
        <w:t>___________________________________________________________________</w:t>
      </w:r>
    </w:p>
    <w:p w14:paraId="60DC4AA4" w14:textId="77777777" w:rsidR="0096699E" w:rsidRPr="00B00343" w:rsidRDefault="0096699E" w:rsidP="0096699E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Skills</w:t>
      </w:r>
    </w:p>
    <w:p w14:paraId="7E28581B" w14:textId="77777777" w:rsidR="0096699E" w:rsidRPr="008E1BA9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>Python</w:t>
      </w:r>
      <w:r>
        <w:rPr>
          <w:rFonts w:eastAsia="Times New Roman" w:cstheme="minorHAnsi"/>
          <w:sz w:val="24"/>
          <w:szCs w:val="24"/>
          <w:lang w:eastAsia="en-CA"/>
        </w:rPr>
        <w:t>, C++, MATLAB, and Java</w:t>
      </w:r>
      <w:r w:rsidRPr="00B00343">
        <w:rPr>
          <w:rFonts w:eastAsia="Times New Roman" w:cstheme="minorHAnsi"/>
          <w:sz w:val="24"/>
          <w:szCs w:val="24"/>
          <w:lang w:eastAsia="en-CA"/>
        </w:rPr>
        <w:t xml:space="preserve"> programming language</w:t>
      </w:r>
      <w:r>
        <w:rPr>
          <w:rFonts w:eastAsia="Times New Roman" w:cstheme="minorHAnsi"/>
          <w:sz w:val="24"/>
          <w:szCs w:val="24"/>
          <w:lang w:eastAsia="en-CA"/>
        </w:rPr>
        <w:t>s</w:t>
      </w:r>
    </w:p>
    <w:p w14:paraId="6CC8FE8A" w14:textId="77777777" w:rsidR="0096699E" w:rsidRPr="008E1BA9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Efficiency in Linux, Mac, and Windows operating systems</w:t>
      </w:r>
    </w:p>
    <w:p w14:paraId="75D9E259" w14:textId="77777777" w:rsidR="0096699E" w:rsidRPr="00D9774A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>Exc</w:t>
      </w:r>
      <w:r>
        <w:rPr>
          <w:rFonts w:eastAsia="Times New Roman" w:cstheme="minorHAnsi"/>
          <w:sz w:val="24"/>
          <w:szCs w:val="24"/>
          <w:lang w:eastAsia="en-CA"/>
        </w:rPr>
        <w:t>ellent Microsoft office suite skills in Word, PowerPoint, and Excel</w:t>
      </w:r>
    </w:p>
    <w:p w14:paraId="42CD7807" w14:textId="77777777" w:rsidR="0096699E" w:rsidRPr="00E21132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 xml:space="preserve">Ability to program and build devices using Arduino </w:t>
      </w:r>
    </w:p>
    <w:p w14:paraId="5F827C95" w14:textId="77777777" w:rsidR="0096699E" w:rsidRPr="00854A1A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 xml:space="preserve">Project management </w:t>
      </w:r>
    </w:p>
    <w:p w14:paraId="2BF24A61" w14:textId="77777777" w:rsidR="0096699E" w:rsidRPr="00854A1A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Accounting and finances</w:t>
      </w:r>
    </w:p>
    <w:p w14:paraId="091C3472" w14:textId="77777777" w:rsidR="0096699E" w:rsidRPr="009F1371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Proven leader and problem solver</w:t>
      </w:r>
    </w:p>
    <w:p w14:paraId="1A14BEA7" w14:textId="77777777" w:rsidR="0096699E" w:rsidRPr="009F1371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>Outstanding verbal and written communication</w:t>
      </w:r>
      <w:r>
        <w:rPr>
          <w:rFonts w:eastAsia="Times New Roman" w:cstheme="minorHAnsi"/>
          <w:sz w:val="24"/>
          <w:szCs w:val="24"/>
          <w:lang w:eastAsia="en-CA"/>
        </w:rPr>
        <w:t xml:space="preserve"> skills</w:t>
      </w:r>
    </w:p>
    <w:p w14:paraId="28E2B9DA" w14:textId="77777777" w:rsidR="0096699E" w:rsidRPr="0075536B" w:rsidRDefault="0096699E" w:rsidP="0096699E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Ability to work independently and as part of a team</w:t>
      </w:r>
    </w:p>
    <w:p w14:paraId="66F1AF3B" w14:textId="087E5651" w:rsidR="0096699E" w:rsidRDefault="0096699E" w:rsidP="0082742A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___________________________________________________________________</w:t>
      </w:r>
    </w:p>
    <w:p w14:paraId="4150C110" w14:textId="4CE421CE" w:rsidR="00875EA8" w:rsidRPr="00B00343" w:rsidRDefault="00875EA8" w:rsidP="0082742A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b/>
          <w:bCs/>
          <w:sz w:val="28"/>
          <w:szCs w:val="28"/>
          <w:lang w:eastAsia="en-CA"/>
        </w:rPr>
        <w:t>Education</w:t>
      </w:r>
    </w:p>
    <w:p w14:paraId="7D0548EA" w14:textId="5DDEF9D4" w:rsidR="005E2507" w:rsidRPr="00B00343" w:rsidRDefault="007563B4" w:rsidP="0082742A">
      <w:pPr>
        <w:shd w:val="clear" w:color="auto" w:fill="FFFFFF"/>
        <w:spacing w:after="0" w:line="276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b/>
          <w:sz w:val="24"/>
          <w:szCs w:val="24"/>
          <w:lang w:eastAsia="en-CA"/>
        </w:rPr>
        <w:t>Computer engineering</w:t>
      </w:r>
      <w:r w:rsidR="005E2507">
        <w:rPr>
          <w:rFonts w:eastAsia="Times New Roman" w:cstheme="minorHAnsi"/>
          <w:sz w:val="24"/>
          <w:szCs w:val="24"/>
          <w:lang w:eastAsia="en-CA"/>
        </w:rPr>
        <w:tab/>
      </w:r>
      <w:r w:rsidR="005E2507">
        <w:rPr>
          <w:rFonts w:eastAsia="Times New Roman" w:cstheme="minorHAnsi"/>
          <w:sz w:val="24"/>
          <w:szCs w:val="24"/>
          <w:lang w:eastAsia="en-CA"/>
        </w:rPr>
        <w:tab/>
      </w:r>
      <w:r w:rsidR="005E2507">
        <w:rPr>
          <w:rFonts w:eastAsia="Times New Roman" w:cstheme="minorHAnsi"/>
          <w:sz w:val="24"/>
          <w:szCs w:val="24"/>
          <w:lang w:eastAsia="en-CA"/>
        </w:rPr>
        <w:tab/>
      </w:r>
      <w:r w:rsidR="005E2507">
        <w:rPr>
          <w:rFonts w:eastAsia="Times New Roman" w:cstheme="minorHAnsi"/>
          <w:sz w:val="24"/>
          <w:szCs w:val="24"/>
          <w:lang w:eastAsia="en-CA"/>
        </w:rPr>
        <w:tab/>
      </w:r>
      <w:r>
        <w:rPr>
          <w:rFonts w:eastAsia="Times New Roman" w:cstheme="minorHAnsi"/>
          <w:sz w:val="24"/>
          <w:szCs w:val="24"/>
          <w:lang w:eastAsia="en-CA"/>
        </w:rPr>
        <w:tab/>
        <w:t xml:space="preserve"> </w:t>
      </w:r>
      <w:r>
        <w:rPr>
          <w:rFonts w:eastAsia="Times New Roman" w:cstheme="minorHAnsi"/>
          <w:sz w:val="24"/>
          <w:szCs w:val="24"/>
          <w:lang w:eastAsia="en-CA"/>
        </w:rPr>
        <w:tab/>
      </w:r>
      <w:r>
        <w:rPr>
          <w:rFonts w:eastAsia="Times New Roman" w:cstheme="minorHAnsi"/>
          <w:sz w:val="24"/>
          <w:szCs w:val="24"/>
          <w:lang w:eastAsia="en-CA"/>
        </w:rPr>
        <w:tab/>
      </w:r>
      <w:r w:rsidR="002C5A03">
        <w:rPr>
          <w:rFonts w:eastAsia="Times New Roman" w:cstheme="minorHAnsi"/>
          <w:sz w:val="24"/>
          <w:szCs w:val="24"/>
          <w:lang w:eastAsia="en-CA"/>
        </w:rPr>
        <w:tab/>
      </w:r>
      <w:r w:rsidR="00EE51D0">
        <w:rPr>
          <w:rFonts w:eastAsia="Times New Roman" w:cstheme="minorHAnsi"/>
          <w:b/>
          <w:sz w:val="24"/>
          <w:szCs w:val="24"/>
          <w:lang w:eastAsia="en-CA"/>
        </w:rPr>
        <w:t xml:space="preserve">2019 - </w:t>
      </w:r>
      <w:r w:rsidR="005E2507" w:rsidRPr="00E70750">
        <w:rPr>
          <w:rFonts w:eastAsia="Times New Roman" w:cstheme="minorHAnsi"/>
          <w:b/>
          <w:sz w:val="24"/>
          <w:szCs w:val="24"/>
          <w:lang w:eastAsia="en-CA"/>
        </w:rPr>
        <w:t>Present</w:t>
      </w:r>
    </w:p>
    <w:p w14:paraId="52C05560" w14:textId="6D756C05" w:rsidR="00220492" w:rsidRPr="00220492" w:rsidRDefault="00875EA8" w:rsidP="00220492">
      <w:p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 w:rsidRPr="00220492">
        <w:rPr>
          <w:rFonts w:eastAsia="Times New Roman" w:cstheme="minorHAnsi"/>
          <w:bCs/>
          <w:sz w:val="24"/>
          <w:szCs w:val="24"/>
          <w:lang w:eastAsia="en-CA"/>
        </w:rPr>
        <w:t>Memorial University of Newfoundland</w:t>
      </w:r>
      <w:r w:rsidR="009B0483">
        <w:rPr>
          <w:rFonts w:eastAsia="Times New Roman" w:cstheme="minorHAnsi"/>
          <w:bCs/>
          <w:sz w:val="24"/>
          <w:szCs w:val="24"/>
          <w:lang w:eastAsia="en-CA"/>
        </w:rPr>
        <w:t xml:space="preserve"> (MUN)</w:t>
      </w:r>
    </w:p>
    <w:p w14:paraId="37981CAA" w14:textId="45C717A8" w:rsidR="00220492" w:rsidRPr="00220492" w:rsidRDefault="00220492" w:rsidP="00220492">
      <w:pPr>
        <w:pStyle w:val="Default"/>
        <w:rPr>
          <w:szCs w:val="23"/>
        </w:rPr>
      </w:pPr>
      <w:r w:rsidRPr="00220492">
        <w:rPr>
          <w:szCs w:val="23"/>
        </w:rPr>
        <w:t>Enrolled in academic term II</w:t>
      </w:r>
      <w:r w:rsidR="009F1371">
        <w:rPr>
          <w:szCs w:val="23"/>
        </w:rPr>
        <w:t>I</w:t>
      </w:r>
      <w:r w:rsidRPr="00220492">
        <w:rPr>
          <w:szCs w:val="23"/>
        </w:rPr>
        <w:t xml:space="preserve">, Expected graduation 2024 </w:t>
      </w:r>
    </w:p>
    <w:p w14:paraId="619088F6" w14:textId="77777777" w:rsidR="00220492" w:rsidRPr="00220492" w:rsidRDefault="00220492" w:rsidP="00220492">
      <w:pPr>
        <w:pStyle w:val="Default"/>
        <w:rPr>
          <w:szCs w:val="23"/>
        </w:rPr>
      </w:pPr>
      <w:r w:rsidRPr="00220492">
        <w:rPr>
          <w:szCs w:val="23"/>
        </w:rPr>
        <w:t xml:space="preserve">Bachelor of engineering Co-op </w:t>
      </w:r>
    </w:p>
    <w:p w14:paraId="064D49B2" w14:textId="207A47D3" w:rsidR="00220492" w:rsidRPr="0096699E" w:rsidRDefault="00220492" w:rsidP="0096699E">
      <w:pPr>
        <w:pStyle w:val="Default"/>
        <w:rPr>
          <w:szCs w:val="23"/>
        </w:rPr>
      </w:pPr>
      <w:r w:rsidRPr="00220492">
        <w:rPr>
          <w:szCs w:val="23"/>
        </w:rPr>
        <w:t xml:space="preserve">Cumulative GPA 3.8/4.0 </w:t>
      </w:r>
    </w:p>
    <w:p w14:paraId="125E40D4" w14:textId="6F1AE5B6" w:rsidR="00883BF5" w:rsidRPr="00AD5CDC" w:rsidRDefault="00220492" w:rsidP="00220492">
      <w:p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n-CA"/>
        </w:rPr>
      </w:pPr>
      <w:r w:rsidRPr="00AD5CDC">
        <w:rPr>
          <w:rFonts w:eastAsia="Times New Roman" w:cstheme="minorHAnsi"/>
          <w:b/>
          <w:sz w:val="24"/>
          <w:szCs w:val="24"/>
          <w:lang w:eastAsia="en-CA"/>
        </w:rPr>
        <w:t>______________________________________________________________________________</w:t>
      </w:r>
      <w:r w:rsidRPr="00AD5CDC">
        <w:rPr>
          <w:rFonts w:eastAsia="Times New Roman" w:cstheme="minorHAnsi"/>
          <w:b/>
          <w:sz w:val="24"/>
          <w:szCs w:val="24"/>
          <w:lang w:eastAsia="en-CA"/>
        </w:rPr>
        <w:tab/>
      </w:r>
    </w:p>
    <w:p w14:paraId="5A13981C" w14:textId="613231A0" w:rsidR="002C5A03" w:rsidRPr="0082742A" w:rsidRDefault="00883BF5" w:rsidP="0082742A">
      <w:pPr>
        <w:shd w:val="clear" w:color="auto" w:fill="FFFFFF"/>
        <w:spacing w:after="8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b/>
          <w:bCs/>
          <w:sz w:val="28"/>
          <w:szCs w:val="28"/>
          <w:lang w:eastAsia="en-CA"/>
        </w:rPr>
        <w:t>Work Experience</w:t>
      </w:r>
    </w:p>
    <w:p w14:paraId="03B0EE2E" w14:textId="2479F388" w:rsidR="00A9426F" w:rsidRPr="00271D3B" w:rsidRDefault="00A9426F" w:rsidP="006E70F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CA"/>
        </w:rPr>
      </w:pP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>Programming Tutor (Python)</w:t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Pr="00271D3B">
        <w:rPr>
          <w:rFonts w:eastAsia="Times New Roman" w:cstheme="minorHAnsi"/>
          <w:b/>
          <w:bCs/>
          <w:sz w:val="24"/>
          <w:szCs w:val="24"/>
          <w:lang w:eastAsia="en-CA"/>
        </w:rPr>
        <w:tab/>
        <w:t xml:space="preserve">   Sept 2020 – Present </w:t>
      </w:r>
    </w:p>
    <w:p w14:paraId="29F9E9AE" w14:textId="420165A3" w:rsidR="00A9426F" w:rsidRDefault="00A9426F" w:rsidP="006E70F9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Engineering Department at MUN; St. John’s, NL</w:t>
      </w:r>
    </w:p>
    <w:p w14:paraId="4AA5029E" w14:textId="7C263C56" w:rsidR="00A9426F" w:rsidRDefault="00A9426F" w:rsidP="00A9426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Assisting first year engineering students with programming and software questions</w:t>
      </w:r>
    </w:p>
    <w:p w14:paraId="671250AF" w14:textId="06BFB111" w:rsidR="00A9426F" w:rsidRDefault="00A9426F" w:rsidP="00A9426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Analyzing and debugging code</w:t>
      </w:r>
      <w:r w:rsidR="0096699E">
        <w:rPr>
          <w:rFonts w:eastAsia="Times New Roman" w:cstheme="minorHAnsi"/>
          <w:sz w:val="24"/>
          <w:szCs w:val="24"/>
          <w:lang w:eastAsia="en-CA"/>
        </w:rPr>
        <w:t xml:space="preserve"> of multiple students</w:t>
      </w:r>
    </w:p>
    <w:p w14:paraId="2FB27ED7" w14:textId="536B25D4" w:rsidR="0096699E" w:rsidRPr="00A9426F" w:rsidRDefault="0096699E" w:rsidP="00A9426F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Providing one on one assistance to students for projects and assignments</w:t>
      </w:r>
    </w:p>
    <w:p w14:paraId="1B6975EA" w14:textId="77777777" w:rsidR="00A9426F" w:rsidRDefault="00A9426F" w:rsidP="006E70F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CA"/>
        </w:rPr>
      </w:pPr>
    </w:p>
    <w:p w14:paraId="05EFAAF1" w14:textId="4F877A3E" w:rsidR="0004285A" w:rsidRDefault="008B5C12" w:rsidP="006E70F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CA"/>
        </w:rPr>
      </w:pPr>
      <w:r>
        <w:rPr>
          <w:rFonts w:eastAsia="Times New Roman" w:cstheme="minorHAnsi"/>
          <w:b/>
          <w:bCs/>
          <w:sz w:val="24"/>
          <w:szCs w:val="24"/>
          <w:lang w:eastAsia="en-CA"/>
        </w:rPr>
        <w:t>Cashier/</w:t>
      </w:r>
      <w:r w:rsidR="00626284">
        <w:rPr>
          <w:rFonts w:eastAsia="Times New Roman" w:cstheme="minorHAnsi"/>
          <w:b/>
          <w:bCs/>
          <w:sz w:val="24"/>
          <w:szCs w:val="24"/>
          <w:lang w:eastAsia="en-CA"/>
        </w:rPr>
        <w:t>Sandwich Artist</w:t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ab/>
        <w:t xml:space="preserve">               </w:t>
      </w:r>
      <w:r w:rsidR="00007C30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         </w:t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 xml:space="preserve">Feb </w:t>
      </w:r>
      <w:r w:rsidR="00AD5CDC">
        <w:rPr>
          <w:rFonts w:eastAsia="Times New Roman" w:cstheme="minorHAnsi"/>
          <w:b/>
          <w:bCs/>
          <w:sz w:val="24"/>
          <w:szCs w:val="24"/>
          <w:lang w:eastAsia="en-CA"/>
        </w:rPr>
        <w:t>–</w:t>
      </w:r>
      <w:r>
        <w:rPr>
          <w:rFonts w:eastAsia="Times New Roman" w:cstheme="minorHAnsi"/>
          <w:b/>
          <w:bCs/>
          <w:sz w:val="24"/>
          <w:szCs w:val="24"/>
          <w:lang w:eastAsia="en-CA"/>
        </w:rPr>
        <w:t xml:space="preserve"> </w:t>
      </w:r>
      <w:r w:rsidR="00007C30">
        <w:rPr>
          <w:rFonts w:eastAsia="Times New Roman" w:cstheme="minorHAnsi"/>
          <w:b/>
          <w:bCs/>
          <w:sz w:val="24"/>
          <w:szCs w:val="24"/>
          <w:lang w:eastAsia="en-CA"/>
        </w:rPr>
        <w:t>Aug</w:t>
      </w:r>
      <w:r w:rsidR="00AD5CDC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2020</w:t>
      </w:r>
    </w:p>
    <w:p w14:paraId="7C1070B7" w14:textId="6462AE98" w:rsidR="008B5C12" w:rsidRDefault="008B5C12" w:rsidP="006E70F9">
      <w:p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>
        <w:rPr>
          <w:rFonts w:eastAsia="Times New Roman" w:cstheme="minorHAnsi"/>
          <w:bCs/>
          <w:sz w:val="24"/>
          <w:szCs w:val="24"/>
          <w:lang w:eastAsia="en-CA"/>
        </w:rPr>
        <w:t>Subway; St. John’s, NL</w:t>
      </w:r>
    </w:p>
    <w:p w14:paraId="38D0F46E" w14:textId="49F91A8E" w:rsidR="008B5C12" w:rsidRDefault="008B5C12" w:rsidP="008B5C1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>
        <w:rPr>
          <w:rFonts w:eastAsia="Times New Roman" w:cstheme="minorHAnsi"/>
          <w:bCs/>
          <w:sz w:val="24"/>
          <w:szCs w:val="24"/>
          <w:lang w:eastAsia="en-CA"/>
        </w:rPr>
        <w:t>Maintain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ed</w:t>
      </w:r>
      <w:r>
        <w:rPr>
          <w:rFonts w:eastAsia="Times New Roman" w:cstheme="minorHAnsi"/>
          <w:bCs/>
          <w:sz w:val="24"/>
          <w:szCs w:val="24"/>
          <w:lang w:eastAsia="en-CA"/>
        </w:rPr>
        <w:t xml:space="preserve"> good relationship with co-workers, customers, </w:t>
      </w:r>
      <w:r w:rsidR="007563B4">
        <w:rPr>
          <w:rFonts w:eastAsia="Times New Roman" w:cstheme="minorHAnsi"/>
          <w:bCs/>
          <w:sz w:val="24"/>
          <w:szCs w:val="24"/>
          <w:lang w:eastAsia="en-CA"/>
        </w:rPr>
        <w:t>administrators,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 xml:space="preserve"> </w:t>
      </w:r>
      <w:r>
        <w:rPr>
          <w:rFonts w:eastAsia="Times New Roman" w:cstheme="minorHAnsi"/>
          <w:bCs/>
          <w:sz w:val="24"/>
          <w:szCs w:val="24"/>
          <w:lang w:eastAsia="en-CA"/>
        </w:rPr>
        <w:t>and managers</w:t>
      </w:r>
    </w:p>
    <w:p w14:paraId="50735EC2" w14:textId="0C8C2A30" w:rsidR="008B5C12" w:rsidRDefault="008B5C12" w:rsidP="008B5C1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>
        <w:rPr>
          <w:rFonts w:eastAsia="Times New Roman" w:cstheme="minorHAnsi"/>
          <w:bCs/>
          <w:sz w:val="24"/>
          <w:szCs w:val="24"/>
          <w:lang w:eastAsia="en-CA"/>
        </w:rPr>
        <w:t>Perform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ed tasks in a fast-paced environment</w:t>
      </w:r>
    </w:p>
    <w:p w14:paraId="7E07973C" w14:textId="66CC79C5" w:rsidR="008B5C12" w:rsidRDefault="008B5C12" w:rsidP="008B5C1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>
        <w:rPr>
          <w:rFonts w:eastAsia="Times New Roman" w:cstheme="minorHAnsi"/>
          <w:bCs/>
          <w:sz w:val="24"/>
          <w:szCs w:val="24"/>
          <w:lang w:eastAsia="en-CA"/>
        </w:rPr>
        <w:t>Inspect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ed</w:t>
      </w:r>
      <w:r>
        <w:rPr>
          <w:rFonts w:eastAsia="Times New Roman" w:cstheme="minorHAnsi"/>
          <w:bCs/>
          <w:sz w:val="24"/>
          <w:szCs w:val="24"/>
          <w:lang w:eastAsia="en-CA"/>
        </w:rPr>
        <w:t xml:space="preserve"> and clean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ed</w:t>
      </w:r>
      <w:r>
        <w:rPr>
          <w:rFonts w:eastAsia="Times New Roman" w:cstheme="minorHAnsi"/>
          <w:bCs/>
          <w:sz w:val="24"/>
          <w:szCs w:val="24"/>
          <w:lang w:eastAsia="en-CA"/>
        </w:rPr>
        <w:t xml:space="preserve"> food preparation areas such as equipment and 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workspace</w:t>
      </w:r>
    </w:p>
    <w:p w14:paraId="117BEACB" w14:textId="1D8B80F0" w:rsidR="00626284" w:rsidRDefault="00626284" w:rsidP="008B5C1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4"/>
          <w:lang w:eastAsia="en-CA"/>
        </w:rPr>
      </w:pPr>
      <w:r>
        <w:rPr>
          <w:rFonts w:eastAsia="Times New Roman" w:cstheme="minorHAnsi"/>
          <w:bCs/>
          <w:sz w:val="24"/>
          <w:szCs w:val="24"/>
          <w:lang w:eastAsia="en-CA"/>
        </w:rPr>
        <w:t>Greet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ed</w:t>
      </w:r>
      <w:r>
        <w:rPr>
          <w:rFonts w:eastAsia="Times New Roman" w:cstheme="minorHAnsi"/>
          <w:bCs/>
          <w:sz w:val="24"/>
          <w:szCs w:val="24"/>
          <w:lang w:eastAsia="en-CA"/>
        </w:rPr>
        <w:t xml:space="preserve">, 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helped,</w:t>
      </w:r>
      <w:r>
        <w:rPr>
          <w:rFonts w:eastAsia="Times New Roman" w:cstheme="minorHAnsi"/>
          <w:bCs/>
          <w:sz w:val="24"/>
          <w:szCs w:val="24"/>
          <w:lang w:eastAsia="en-CA"/>
        </w:rPr>
        <w:t xml:space="preserve"> and answer</w:t>
      </w:r>
      <w:r w:rsidR="00AD5CDC">
        <w:rPr>
          <w:rFonts w:eastAsia="Times New Roman" w:cstheme="minorHAnsi"/>
          <w:bCs/>
          <w:sz w:val="24"/>
          <w:szCs w:val="24"/>
          <w:lang w:eastAsia="en-CA"/>
        </w:rPr>
        <w:t>ed</w:t>
      </w:r>
      <w:r>
        <w:rPr>
          <w:rFonts w:eastAsia="Times New Roman" w:cstheme="minorHAnsi"/>
          <w:bCs/>
          <w:sz w:val="24"/>
          <w:szCs w:val="24"/>
          <w:lang w:eastAsia="en-CA"/>
        </w:rPr>
        <w:t xml:space="preserve"> customers’ questions</w:t>
      </w:r>
    </w:p>
    <w:p w14:paraId="0E5BF18A" w14:textId="450E5359" w:rsidR="00626284" w:rsidRDefault="00626284" w:rsidP="006E70F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CA"/>
        </w:rPr>
      </w:pPr>
    </w:p>
    <w:p w14:paraId="71EECFD5" w14:textId="35C388EB" w:rsidR="00883BF5" w:rsidRPr="00B00343" w:rsidRDefault="00EB733A" w:rsidP="006E70F9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CA"/>
        </w:rPr>
      </w:pPr>
      <w:r>
        <w:rPr>
          <w:rFonts w:eastAsia="Times New Roman" w:cstheme="minorHAnsi"/>
          <w:b/>
          <w:bCs/>
          <w:sz w:val="24"/>
          <w:szCs w:val="24"/>
          <w:lang w:eastAsia="en-CA"/>
        </w:rPr>
        <w:lastRenderedPageBreak/>
        <w:t>Quality Control</w:t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E70750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6E70F9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         </w:t>
      </w:r>
      <w:r w:rsidR="00E70750" w:rsidRPr="00E70750">
        <w:rPr>
          <w:rFonts w:eastAsia="Times New Roman" w:cstheme="minorHAnsi"/>
          <w:b/>
          <w:sz w:val="24"/>
          <w:szCs w:val="24"/>
          <w:lang w:eastAsia="en-CA"/>
        </w:rPr>
        <w:t>May - Sept 2018</w:t>
      </w:r>
    </w:p>
    <w:p w14:paraId="6914C871" w14:textId="3FEFE105" w:rsidR="00883BF5" w:rsidRPr="00B00343" w:rsidRDefault="00883BF5" w:rsidP="00883BF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>National Hardware and Tools, Addis Ababa, Ethiopia</w:t>
      </w:r>
    </w:p>
    <w:p w14:paraId="39B7C76D" w14:textId="0DED1AE3" w:rsidR="00883BF5" w:rsidRPr="00B00343" w:rsidRDefault="00883BF5" w:rsidP="00883BF5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32"/>
          <w:szCs w:val="32"/>
          <w:lang w:eastAsia="en-CA"/>
        </w:rPr>
      </w:pPr>
      <w:r w:rsidRPr="00B00343">
        <w:rPr>
          <w:rFonts w:cs="Arial"/>
          <w:color w:val="181717"/>
          <w:sz w:val="24"/>
          <w:szCs w:val="24"/>
          <w:shd w:val="clear" w:color="auto" w:fill="FFFFFF"/>
        </w:rPr>
        <w:t>Drove sales through sell</w:t>
      </w:r>
      <w:r w:rsidR="00E70750">
        <w:rPr>
          <w:rFonts w:cs="Arial"/>
          <w:color w:val="181717"/>
          <w:sz w:val="24"/>
          <w:szCs w:val="24"/>
          <w:shd w:val="clear" w:color="auto" w:fill="FFFFFF"/>
        </w:rPr>
        <w:t>ing products based on customer</w:t>
      </w:r>
      <w:r w:rsidRPr="00B00343">
        <w:rPr>
          <w:rFonts w:cs="Arial"/>
          <w:color w:val="181717"/>
          <w:sz w:val="24"/>
          <w:szCs w:val="24"/>
          <w:shd w:val="clear" w:color="auto" w:fill="FFFFFF"/>
        </w:rPr>
        <w:t xml:space="preserve"> </w:t>
      </w:r>
      <w:r w:rsidR="001F73AE" w:rsidRPr="00B00343">
        <w:rPr>
          <w:rFonts w:cs="Arial"/>
          <w:color w:val="181717"/>
          <w:sz w:val="24"/>
          <w:szCs w:val="24"/>
          <w:shd w:val="clear" w:color="auto" w:fill="FFFFFF"/>
        </w:rPr>
        <w:t xml:space="preserve">needs </w:t>
      </w:r>
      <w:r w:rsidRPr="00B00343">
        <w:rPr>
          <w:rFonts w:cs="Arial"/>
          <w:color w:val="181717"/>
          <w:sz w:val="24"/>
          <w:szCs w:val="24"/>
          <w:shd w:val="clear" w:color="auto" w:fill="FFFFFF"/>
        </w:rPr>
        <w:t>and preferences</w:t>
      </w:r>
      <w:r w:rsidR="0004285A">
        <w:rPr>
          <w:rFonts w:cs="Arial"/>
          <w:color w:val="181717"/>
          <w:sz w:val="24"/>
          <w:szCs w:val="24"/>
          <w:shd w:val="clear" w:color="auto" w:fill="FFFFFF"/>
        </w:rPr>
        <w:t xml:space="preserve"> of tools</w:t>
      </w:r>
    </w:p>
    <w:p w14:paraId="4F4F9AB0" w14:textId="7D51A3A8" w:rsidR="00883BF5" w:rsidRPr="00B00343" w:rsidRDefault="00883BF5" w:rsidP="00883BF5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40"/>
          <w:szCs w:val="40"/>
          <w:lang w:eastAsia="en-CA"/>
        </w:rPr>
      </w:pPr>
      <w:r w:rsidRPr="00B00343">
        <w:rPr>
          <w:rFonts w:cs="Arial"/>
          <w:color w:val="181717"/>
          <w:sz w:val="24"/>
          <w:szCs w:val="24"/>
          <w:shd w:val="clear" w:color="auto" w:fill="FFFFFF"/>
        </w:rPr>
        <w:t>Assisted with calculating th</w:t>
      </w:r>
      <w:r w:rsidR="0004285A">
        <w:rPr>
          <w:rFonts w:cs="Arial"/>
          <w:color w:val="181717"/>
          <w:sz w:val="24"/>
          <w:szCs w:val="24"/>
          <w:shd w:val="clear" w:color="auto" w:fill="FFFFFF"/>
        </w:rPr>
        <w:t>e store's end of year inventory</w:t>
      </w:r>
    </w:p>
    <w:p w14:paraId="3BD9CEBC" w14:textId="24A1693E" w:rsidR="001F73AE" w:rsidRPr="00B00343" w:rsidRDefault="00987551" w:rsidP="00883BF5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48"/>
          <w:szCs w:val="48"/>
          <w:lang w:eastAsia="en-CA"/>
        </w:rPr>
      </w:pPr>
      <w:r>
        <w:rPr>
          <w:rFonts w:cs="Arial"/>
          <w:color w:val="181717"/>
          <w:sz w:val="24"/>
          <w:szCs w:val="24"/>
          <w:shd w:val="clear" w:color="auto" w:fill="FFFFFF"/>
        </w:rPr>
        <w:t>Coordinated</w:t>
      </w:r>
      <w:r w:rsidR="00883BF5" w:rsidRPr="00B00343">
        <w:rPr>
          <w:rFonts w:cs="Arial"/>
          <w:color w:val="181717"/>
          <w:sz w:val="24"/>
          <w:szCs w:val="24"/>
          <w:shd w:val="clear" w:color="auto" w:fill="FFFFFF"/>
        </w:rPr>
        <w:t xml:space="preserve"> in set up of store displays</w:t>
      </w:r>
    </w:p>
    <w:p w14:paraId="3124B9A1" w14:textId="4737385C" w:rsidR="00DC3005" w:rsidRPr="00220492" w:rsidRDefault="001F73AE" w:rsidP="00E70750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56"/>
          <w:szCs w:val="56"/>
          <w:lang w:eastAsia="en-CA"/>
        </w:rPr>
      </w:pPr>
      <w:r w:rsidRPr="00B00343">
        <w:rPr>
          <w:rFonts w:cs="Arial"/>
          <w:color w:val="181717"/>
          <w:sz w:val="24"/>
          <w:szCs w:val="24"/>
          <w:shd w:val="clear" w:color="auto" w:fill="FFFFFF"/>
        </w:rPr>
        <w:t>Described</w:t>
      </w:r>
      <w:r w:rsidR="008A4F61" w:rsidRPr="00B00343">
        <w:rPr>
          <w:rFonts w:cs="Arial"/>
          <w:color w:val="181717"/>
          <w:sz w:val="24"/>
          <w:szCs w:val="24"/>
          <w:shd w:val="clear" w:color="auto" w:fill="FFFFFF"/>
        </w:rPr>
        <w:t xml:space="preserve"> </w:t>
      </w:r>
      <w:r w:rsidRPr="00B00343">
        <w:rPr>
          <w:rFonts w:cs="Arial"/>
          <w:color w:val="181717"/>
          <w:sz w:val="24"/>
          <w:szCs w:val="24"/>
          <w:shd w:val="clear" w:color="auto" w:fill="FFFFFF"/>
        </w:rPr>
        <w:t>and explained use, ope</w:t>
      </w:r>
      <w:r w:rsidR="0004285A">
        <w:rPr>
          <w:rFonts w:cs="Arial"/>
          <w:color w:val="181717"/>
          <w:sz w:val="24"/>
          <w:szCs w:val="24"/>
          <w:shd w:val="clear" w:color="auto" w:fill="FFFFFF"/>
        </w:rPr>
        <w:t>ration, and care of merchandise</w:t>
      </w:r>
    </w:p>
    <w:p w14:paraId="38635AC9" w14:textId="5E0B708F" w:rsidR="0003419E" w:rsidRPr="00E70750" w:rsidRDefault="000451DA" w:rsidP="00E70750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__________________________________________________________________</w:t>
      </w:r>
    </w:p>
    <w:p w14:paraId="289EE618" w14:textId="77777777" w:rsidR="00AD5CDC" w:rsidRPr="008B5C12" w:rsidRDefault="00AD5CDC" w:rsidP="00AD5CDC">
      <w:pPr>
        <w:shd w:val="clear" w:color="auto" w:fill="FFFFFF"/>
        <w:spacing w:after="0" w:line="240" w:lineRule="auto"/>
        <w:rPr>
          <w:rFonts w:eastAsia="Times New Roman" w:cs="Arial"/>
          <w:b/>
          <w:sz w:val="28"/>
          <w:szCs w:val="39"/>
          <w:lang w:val="en-US"/>
        </w:rPr>
      </w:pPr>
      <w:r w:rsidRPr="008B5C12">
        <w:rPr>
          <w:rFonts w:eastAsia="Times New Roman" w:cs="Arial"/>
          <w:b/>
          <w:sz w:val="28"/>
          <w:szCs w:val="39"/>
          <w:lang w:val="en-US"/>
        </w:rPr>
        <w:t xml:space="preserve">Relevant Projects </w:t>
      </w:r>
    </w:p>
    <w:p w14:paraId="2F72E14E" w14:textId="38F03463" w:rsidR="00AD5CDC" w:rsidRDefault="00AD5CDC" w:rsidP="00AD5CDC">
      <w:pPr>
        <w:shd w:val="clear" w:color="auto" w:fill="FFFFFF"/>
        <w:spacing w:after="0" w:line="240" w:lineRule="auto"/>
        <w:rPr>
          <w:rFonts w:eastAsia="Times New Roman" w:cs="Arial"/>
          <w:b/>
          <w:sz w:val="24"/>
          <w:szCs w:val="39"/>
          <w:lang w:val="en-US"/>
        </w:rPr>
      </w:pPr>
      <w:r w:rsidRPr="00292E0F">
        <w:rPr>
          <w:rFonts w:eastAsia="Times New Roman" w:cs="Arial"/>
          <w:b/>
          <w:sz w:val="24"/>
          <w:szCs w:val="39"/>
          <w:lang w:val="en-US"/>
        </w:rPr>
        <w:t xml:space="preserve">Python Programming </w:t>
      </w:r>
      <w:r w:rsidR="008E1BA9" w:rsidRPr="00292E0F">
        <w:rPr>
          <w:rFonts w:eastAsia="Times New Roman" w:cs="Arial"/>
          <w:b/>
          <w:sz w:val="24"/>
          <w:szCs w:val="39"/>
          <w:lang w:val="en-US"/>
        </w:rPr>
        <w:t>Course</w:t>
      </w:r>
      <w:r w:rsidR="008E1BA9">
        <w:rPr>
          <w:rFonts w:eastAsia="Times New Roman" w:cs="Arial"/>
          <w:b/>
          <w:sz w:val="24"/>
          <w:szCs w:val="39"/>
          <w:lang w:val="en-US"/>
        </w:rPr>
        <w:t xml:space="preserve"> (Sound </w:t>
      </w:r>
      <w:proofErr w:type="gramStart"/>
      <w:r w:rsidR="008D4C71">
        <w:rPr>
          <w:rFonts w:eastAsia="Times New Roman" w:cs="Arial"/>
          <w:b/>
          <w:sz w:val="24"/>
          <w:szCs w:val="39"/>
          <w:lang w:val="en-US"/>
        </w:rPr>
        <w:t xml:space="preserve">Controller)  </w:t>
      </w:r>
      <w:r>
        <w:rPr>
          <w:rFonts w:eastAsia="Times New Roman" w:cs="Arial"/>
          <w:b/>
          <w:sz w:val="24"/>
          <w:szCs w:val="39"/>
          <w:lang w:val="en-US"/>
        </w:rPr>
        <w:t xml:space="preserve"> </w:t>
      </w:r>
      <w:proofErr w:type="gramEnd"/>
      <w:r>
        <w:rPr>
          <w:rFonts w:eastAsia="Times New Roman" w:cs="Arial"/>
          <w:b/>
          <w:sz w:val="24"/>
          <w:szCs w:val="39"/>
          <w:lang w:val="en-US"/>
        </w:rPr>
        <w:t xml:space="preserve">                                     </w:t>
      </w:r>
      <w:r>
        <w:rPr>
          <w:rFonts w:eastAsia="Times New Roman" w:cs="Arial"/>
          <w:b/>
          <w:sz w:val="24"/>
          <w:szCs w:val="39"/>
          <w:lang w:val="en-US"/>
        </w:rPr>
        <w:tab/>
        <w:t xml:space="preserve">   </w:t>
      </w:r>
      <w:r w:rsidR="007965BB">
        <w:rPr>
          <w:rFonts w:eastAsia="Times New Roman" w:cs="Arial"/>
          <w:b/>
          <w:sz w:val="24"/>
          <w:szCs w:val="39"/>
          <w:lang w:val="en-US"/>
        </w:rPr>
        <w:t xml:space="preserve">        </w:t>
      </w:r>
      <w:r>
        <w:rPr>
          <w:rFonts w:eastAsia="Times New Roman" w:cs="Arial"/>
          <w:b/>
          <w:sz w:val="24"/>
          <w:szCs w:val="39"/>
          <w:lang w:val="en-US"/>
        </w:rPr>
        <w:t xml:space="preserve">Sept - </w:t>
      </w:r>
      <w:r w:rsidRPr="00E70750">
        <w:rPr>
          <w:rFonts w:eastAsia="Times New Roman" w:cs="Arial"/>
          <w:b/>
          <w:sz w:val="24"/>
          <w:szCs w:val="39"/>
          <w:lang w:val="en-US"/>
        </w:rPr>
        <w:t>Dec 2019</w:t>
      </w:r>
    </w:p>
    <w:p w14:paraId="653A2FA5" w14:textId="77777777" w:rsidR="00AD5CDC" w:rsidRPr="0003419E" w:rsidRDefault="00AD5CDC" w:rsidP="00AD5CDC">
      <w:pPr>
        <w:shd w:val="clear" w:color="auto" w:fill="FFFFFF"/>
        <w:spacing w:after="0" w:line="240" w:lineRule="auto"/>
        <w:rPr>
          <w:rFonts w:eastAsia="Times New Roman" w:cs="Arial"/>
          <w:b/>
          <w:sz w:val="24"/>
          <w:szCs w:val="39"/>
          <w:lang w:val="en-US"/>
        </w:rPr>
      </w:pPr>
      <w:r w:rsidRPr="00727714">
        <w:rPr>
          <w:rFonts w:eastAsia="Times New Roman" w:cs="Arial"/>
          <w:sz w:val="24"/>
          <w:szCs w:val="39"/>
          <w:lang w:val="en-US"/>
        </w:rPr>
        <w:t>MUN, St. John’s, NL</w:t>
      </w:r>
    </w:p>
    <w:p w14:paraId="0442C3A2" w14:textId="365055B6" w:rsidR="00AD5CDC" w:rsidRDefault="00AD5CDC" w:rsidP="00AD5CDC">
      <w:pPr>
        <w:pStyle w:val="ListParagraph"/>
        <w:numPr>
          <w:ilvl w:val="0"/>
          <w:numId w:val="12"/>
        </w:numPr>
        <w:shd w:val="clear" w:color="auto" w:fill="FFFFFF"/>
        <w:rPr>
          <w:rFonts w:eastAsia="Times New Roman" w:cs="Arial"/>
          <w:sz w:val="24"/>
          <w:szCs w:val="39"/>
          <w:lang w:val="en-US"/>
        </w:rPr>
      </w:pPr>
      <w:r>
        <w:rPr>
          <w:rFonts w:eastAsia="Times New Roman" w:cs="Arial"/>
          <w:sz w:val="24"/>
          <w:szCs w:val="39"/>
          <w:lang w:val="en-US"/>
        </w:rPr>
        <w:t>Programmed a device</w:t>
      </w:r>
      <w:r w:rsidR="0082742A">
        <w:rPr>
          <w:rFonts w:eastAsia="Times New Roman" w:cs="Arial"/>
          <w:sz w:val="24"/>
          <w:szCs w:val="39"/>
          <w:lang w:val="en-US"/>
        </w:rPr>
        <w:t xml:space="preserve"> using python</w:t>
      </w:r>
      <w:r>
        <w:rPr>
          <w:rFonts w:eastAsia="Times New Roman" w:cs="Arial"/>
          <w:sz w:val="24"/>
          <w:szCs w:val="39"/>
          <w:lang w:val="en-US"/>
        </w:rPr>
        <w:t xml:space="preserve"> that can maintain sound levels in a library</w:t>
      </w:r>
    </w:p>
    <w:p w14:paraId="07420193" w14:textId="0F10FF1A" w:rsidR="00E21132" w:rsidRPr="00E21132" w:rsidRDefault="00E21132" w:rsidP="00E21132">
      <w:pPr>
        <w:pStyle w:val="ListParagraph"/>
        <w:numPr>
          <w:ilvl w:val="0"/>
          <w:numId w:val="12"/>
        </w:numPr>
        <w:shd w:val="clear" w:color="auto" w:fill="FFFFFF"/>
        <w:spacing w:after="0"/>
        <w:rPr>
          <w:rFonts w:eastAsia="Times New Roman" w:cs="Arial"/>
          <w:sz w:val="24"/>
          <w:szCs w:val="39"/>
          <w:lang w:val="en-US"/>
        </w:rPr>
      </w:pPr>
      <w:r>
        <w:rPr>
          <w:rFonts w:eastAsia="Times New Roman" w:cs="Arial"/>
          <w:sz w:val="24"/>
          <w:szCs w:val="39"/>
          <w:lang w:val="en-US"/>
        </w:rPr>
        <w:t>Developed device using components from Arduino Kit</w:t>
      </w:r>
    </w:p>
    <w:p w14:paraId="1057C68A" w14:textId="77777777" w:rsidR="00AD5CDC" w:rsidRDefault="00AD5CDC" w:rsidP="00AD5CDC">
      <w:pPr>
        <w:pStyle w:val="ListParagraph"/>
        <w:numPr>
          <w:ilvl w:val="0"/>
          <w:numId w:val="12"/>
        </w:numPr>
        <w:shd w:val="clear" w:color="auto" w:fill="FFFFFF"/>
        <w:rPr>
          <w:rFonts w:eastAsia="Times New Roman" w:cs="Arial"/>
          <w:sz w:val="24"/>
          <w:szCs w:val="39"/>
          <w:lang w:val="en-US"/>
        </w:rPr>
      </w:pPr>
      <w:r>
        <w:rPr>
          <w:rFonts w:eastAsia="Times New Roman" w:cs="Arial"/>
          <w:sz w:val="24"/>
          <w:szCs w:val="39"/>
          <w:lang w:val="en-US"/>
        </w:rPr>
        <w:t>Created test cases to successfully implement code</w:t>
      </w:r>
    </w:p>
    <w:p w14:paraId="126867D0" w14:textId="77777777" w:rsidR="00AD5CDC" w:rsidRDefault="00AD5CDC" w:rsidP="00AD5CDC">
      <w:pPr>
        <w:pStyle w:val="ListParagraph"/>
        <w:numPr>
          <w:ilvl w:val="0"/>
          <w:numId w:val="12"/>
        </w:numPr>
        <w:shd w:val="clear" w:color="auto" w:fill="FFFFFF"/>
        <w:rPr>
          <w:rFonts w:eastAsia="Times New Roman" w:cs="Arial"/>
          <w:sz w:val="24"/>
          <w:szCs w:val="39"/>
          <w:lang w:val="en-US"/>
        </w:rPr>
      </w:pPr>
      <w:r>
        <w:rPr>
          <w:rFonts w:eastAsia="Times New Roman" w:cs="Arial"/>
          <w:sz w:val="24"/>
          <w:szCs w:val="39"/>
          <w:lang w:val="en-US"/>
        </w:rPr>
        <w:t xml:space="preserve">Developed program in Linux server </w:t>
      </w:r>
    </w:p>
    <w:p w14:paraId="193530D4" w14:textId="4D2197E2" w:rsidR="00AD5CDC" w:rsidRDefault="00AD5CDC" w:rsidP="00AD5CDC">
      <w:pPr>
        <w:pStyle w:val="ListParagraph"/>
        <w:numPr>
          <w:ilvl w:val="0"/>
          <w:numId w:val="12"/>
        </w:numPr>
        <w:shd w:val="clear" w:color="auto" w:fill="FFFFFF"/>
        <w:spacing w:after="0"/>
        <w:rPr>
          <w:rFonts w:eastAsia="Times New Roman" w:cs="Arial"/>
          <w:sz w:val="24"/>
          <w:szCs w:val="39"/>
          <w:lang w:val="en-US"/>
        </w:rPr>
      </w:pPr>
      <w:r>
        <w:rPr>
          <w:rFonts w:eastAsia="Times New Roman" w:cs="Arial"/>
          <w:sz w:val="24"/>
          <w:szCs w:val="39"/>
          <w:lang w:val="en-US"/>
        </w:rPr>
        <w:t xml:space="preserve">Collaborated in making project proposal, </w:t>
      </w:r>
      <w:r w:rsidR="008E1BA9">
        <w:rPr>
          <w:rFonts w:eastAsia="Times New Roman" w:cs="Arial"/>
          <w:sz w:val="24"/>
          <w:szCs w:val="39"/>
          <w:lang w:val="en-US"/>
        </w:rPr>
        <w:t>report,</w:t>
      </w:r>
      <w:r>
        <w:rPr>
          <w:rFonts w:eastAsia="Times New Roman" w:cs="Arial"/>
          <w:sz w:val="24"/>
          <w:szCs w:val="39"/>
          <w:lang w:val="en-US"/>
        </w:rPr>
        <w:t xml:space="preserve"> and presentation</w:t>
      </w:r>
    </w:p>
    <w:p w14:paraId="1C43978A" w14:textId="42F96ADB" w:rsidR="00AD5CDC" w:rsidRPr="00AD5CDC" w:rsidRDefault="00AD5CDC" w:rsidP="00875EA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___________________________________________________________________</w:t>
      </w:r>
    </w:p>
    <w:p w14:paraId="3401F60E" w14:textId="4C20AAC1" w:rsidR="001F73AE" w:rsidRDefault="001F73AE" w:rsidP="00875EA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b/>
          <w:bCs/>
          <w:sz w:val="28"/>
          <w:szCs w:val="28"/>
          <w:lang w:eastAsia="en-CA"/>
        </w:rPr>
        <w:t xml:space="preserve">Volunteer Experience </w:t>
      </w:r>
    </w:p>
    <w:p w14:paraId="46AB2316" w14:textId="747C937F" w:rsidR="00B50D4B" w:rsidRPr="00B00343" w:rsidRDefault="003B7421" w:rsidP="00B50D4B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00343">
        <w:rPr>
          <w:rFonts w:eastAsia="Times New Roman" w:cstheme="minorHAnsi"/>
          <w:b/>
          <w:bCs/>
          <w:sz w:val="24"/>
          <w:szCs w:val="24"/>
          <w:lang w:eastAsia="en-CA"/>
        </w:rPr>
        <w:t>Cataloging Librarian</w:t>
      </w:r>
      <w:r w:rsidR="006E70F9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     </w:t>
      </w:r>
      <w:r w:rsidR="00EE51D0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          </w:t>
      </w:r>
      <w:r w:rsidR="007E1BF9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          </w:t>
      </w:r>
      <w:r w:rsidR="007E1BF9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7E1BF9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7E1BF9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7E1BF9">
        <w:rPr>
          <w:rFonts w:eastAsia="Times New Roman" w:cstheme="minorHAnsi"/>
          <w:b/>
          <w:bCs/>
          <w:sz w:val="24"/>
          <w:szCs w:val="24"/>
          <w:lang w:eastAsia="en-CA"/>
        </w:rPr>
        <w:tab/>
      </w:r>
      <w:r w:rsidR="007E1BF9">
        <w:rPr>
          <w:rFonts w:eastAsia="Times New Roman" w:cstheme="minorHAnsi"/>
          <w:b/>
          <w:bCs/>
          <w:sz w:val="24"/>
          <w:szCs w:val="24"/>
          <w:lang w:eastAsia="en-CA"/>
        </w:rPr>
        <w:tab/>
        <w:t xml:space="preserve">              </w:t>
      </w:r>
      <w:r w:rsidR="006E70F9" w:rsidRPr="00E70750">
        <w:rPr>
          <w:rFonts w:eastAsia="Times New Roman" w:cstheme="minorHAnsi"/>
          <w:b/>
          <w:sz w:val="24"/>
          <w:szCs w:val="24"/>
          <w:lang w:eastAsia="en-CA"/>
        </w:rPr>
        <w:t>August</w:t>
      </w:r>
      <w:r w:rsidR="00EE51D0">
        <w:rPr>
          <w:rFonts w:eastAsia="Times New Roman" w:cstheme="minorHAnsi"/>
          <w:b/>
          <w:sz w:val="24"/>
          <w:szCs w:val="24"/>
          <w:lang w:eastAsia="en-CA"/>
        </w:rPr>
        <w:t xml:space="preserve"> 15 </w:t>
      </w:r>
      <w:r w:rsidR="007E1BF9">
        <w:rPr>
          <w:rFonts w:eastAsia="Times New Roman" w:cstheme="minorHAnsi"/>
          <w:b/>
          <w:sz w:val="24"/>
          <w:szCs w:val="24"/>
          <w:lang w:eastAsia="en-CA"/>
        </w:rPr>
        <w:t>–</w:t>
      </w:r>
      <w:r w:rsidR="00EE51D0">
        <w:rPr>
          <w:rFonts w:eastAsia="Times New Roman" w:cstheme="minorHAnsi"/>
          <w:b/>
          <w:sz w:val="24"/>
          <w:szCs w:val="24"/>
          <w:lang w:eastAsia="en-CA"/>
        </w:rPr>
        <w:t xml:space="preserve"> 30</w:t>
      </w:r>
      <w:r w:rsidR="007E1BF9">
        <w:rPr>
          <w:rFonts w:eastAsia="Times New Roman" w:cstheme="minorHAnsi"/>
          <w:b/>
          <w:sz w:val="24"/>
          <w:szCs w:val="24"/>
          <w:lang w:eastAsia="en-CA"/>
        </w:rPr>
        <w:t>,</w:t>
      </w:r>
      <w:r w:rsidR="006E70F9" w:rsidRPr="00E70750">
        <w:rPr>
          <w:rFonts w:eastAsia="Times New Roman" w:cstheme="minorHAnsi"/>
          <w:b/>
          <w:sz w:val="24"/>
          <w:szCs w:val="24"/>
          <w:lang w:eastAsia="en-CA"/>
        </w:rPr>
        <w:t xml:space="preserve"> 2019</w:t>
      </w:r>
    </w:p>
    <w:p w14:paraId="076C2DE7" w14:textId="1D51044F" w:rsidR="003B7421" w:rsidRPr="00B00343" w:rsidRDefault="00B50D4B" w:rsidP="00B50D4B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>IISC, Calgary, AB</w:t>
      </w:r>
      <w:r w:rsidR="003B7421" w:rsidRPr="00B00343">
        <w:rPr>
          <w:rFonts w:eastAsia="Times New Roman" w:cstheme="minorHAnsi"/>
          <w:sz w:val="24"/>
          <w:szCs w:val="24"/>
          <w:lang w:eastAsia="en-CA"/>
        </w:rPr>
        <w:t>, Canada</w:t>
      </w:r>
    </w:p>
    <w:p w14:paraId="6CF486B9" w14:textId="6292A912" w:rsidR="00A9426F" w:rsidRPr="00A9426F" w:rsidRDefault="00A9426F" w:rsidP="00A9426F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>Cataloged 250+ books using Excel based on auth</w:t>
      </w:r>
      <w:r>
        <w:rPr>
          <w:rFonts w:eastAsia="Times New Roman" w:cstheme="minorHAnsi"/>
          <w:sz w:val="24"/>
          <w:szCs w:val="24"/>
          <w:lang w:eastAsia="en-CA"/>
        </w:rPr>
        <w:t>ors and publishers in two weeks</w:t>
      </w:r>
      <w:r w:rsidRPr="00B00343">
        <w:rPr>
          <w:rFonts w:eastAsia="Times New Roman" w:cstheme="minorHAnsi"/>
          <w:sz w:val="24"/>
          <w:szCs w:val="24"/>
          <w:lang w:eastAsia="en-CA"/>
        </w:rPr>
        <w:t xml:space="preserve"> </w:t>
      </w:r>
    </w:p>
    <w:p w14:paraId="0444C2C4" w14:textId="7AB0D551" w:rsidR="00B50D4B" w:rsidRPr="00B00343" w:rsidRDefault="00A9426F" w:rsidP="003B7421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theme="minorHAnsi"/>
          <w:sz w:val="28"/>
          <w:szCs w:val="28"/>
          <w:lang w:eastAsia="en-CA"/>
        </w:rPr>
      </w:pPr>
      <w:r>
        <w:rPr>
          <w:rFonts w:cs="Arial"/>
          <w:color w:val="3B3B3B"/>
          <w:sz w:val="24"/>
          <w:szCs w:val="24"/>
          <w:shd w:val="clear" w:color="auto" w:fill="FFFFFF"/>
        </w:rPr>
        <w:t>P</w:t>
      </w:r>
      <w:r w:rsidR="003B7421" w:rsidRPr="00B00343">
        <w:rPr>
          <w:rFonts w:cs="Arial"/>
          <w:color w:val="3B3B3B"/>
          <w:sz w:val="24"/>
          <w:szCs w:val="24"/>
          <w:shd w:val="clear" w:color="auto" w:fill="FFFFFF"/>
        </w:rPr>
        <w:t>repared descriptive summaries related to books in the library.</w:t>
      </w:r>
    </w:p>
    <w:p w14:paraId="3EC77500" w14:textId="17F65271" w:rsidR="003B7421" w:rsidRPr="00B00343" w:rsidRDefault="003B7421" w:rsidP="003B7421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eastAsia="Times New Roman" w:cstheme="minorHAnsi"/>
          <w:sz w:val="28"/>
          <w:szCs w:val="28"/>
          <w:lang w:eastAsia="en-CA"/>
        </w:rPr>
      </w:pPr>
      <w:r w:rsidRPr="00B00343">
        <w:rPr>
          <w:rFonts w:cs="Arial"/>
          <w:color w:val="3B3B3B"/>
          <w:sz w:val="24"/>
          <w:szCs w:val="24"/>
          <w:shd w:val="clear" w:color="auto" w:fill="FFFFFF"/>
        </w:rPr>
        <w:t xml:space="preserve">Worked in a minimal supervision environment </w:t>
      </w:r>
    </w:p>
    <w:p w14:paraId="1A51AC64" w14:textId="373D98B8" w:rsidR="004865F2" w:rsidRDefault="004865F2" w:rsidP="00854A1A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eastAsia="Times New Roman" w:cstheme="minorHAnsi"/>
          <w:sz w:val="24"/>
          <w:szCs w:val="24"/>
          <w:lang w:eastAsia="en-CA"/>
        </w:rPr>
      </w:pPr>
      <w:r w:rsidRPr="00B00343">
        <w:rPr>
          <w:rFonts w:eastAsia="Times New Roman" w:cstheme="minorHAnsi"/>
          <w:sz w:val="24"/>
          <w:szCs w:val="24"/>
          <w:lang w:eastAsia="en-CA"/>
        </w:rPr>
        <w:t xml:space="preserve">Reorganized </w:t>
      </w:r>
      <w:r w:rsidR="00641B60" w:rsidRPr="00B00343">
        <w:rPr>
          <w:rFonts w:eastAsia="Times New Roman" w:cstheme="minorHAnsi"/>
          <w:sz w:val="24"/>
          <w:szCs w:val="24"/>
          <w:lang w:eastAsia="en-CA"/>
        </w:rPr>
        <w:t xml:space="preserve">library based on </w:t>
      </w:r>
      <w:r w:rsidR="00993539" w:rsidRPr="00B00343">
        <w:rPr>
          <w:rFonts w:eastAsia="Times New Roman" w:cstheme="minorHAnsi"/>
          <w:sz w:val="24"/>
          <w:szCs w:val="24"/>
          <w:lang w:eastAsia="en-CA"/>
        </w:rPr>
        <w:t xml:space="preserve">the </w:t>
      </w:r>
      <w:r w:rsidR="0004285A">
        <w:rPr>
          <w:rFonts w:eastAsia="Times New Roman" w:cstheme="minorHAnsi"/>
          <w:sz w:val="24"/>
          <w:szCs w:val="24"/>
          <w:lang w:eastAsia="en-CA"/>
        </w:rPr>
        <w:t>created Excel sheet</w:t>
      </w:r>
    </w:p>
    <w:p w14:paraId="67E1C070" w14:textId="6F8536E2" w:rsidR="0004285A" w:rsidRPr="0004285A" w:rsidRDefault="0004285A" w:rsidP="0004285A">
      <w:pPr>
        <w:shd w:val="clear" w:color="auto" w:fill="FFFFFF"/>
        <w:spacing w:after="0" w:line="240" w:lineRule="auto"/>
        <w:rPr>
          <w:rFonts w:eastAsia="Times New Roman" w:cstheme="minorHAnsi"/>
          <w:b/>
          <w:sz w:val="24"/>
          <w:szCs w:val="24"/>
          <w:lang w:eastAsia="en-CA"/>
        </w:rPr>
      </w:pPr>
      <w:r w:rsidRPr="0004285A">
        <w:rPr>
          <w:rFonts w:eastAsia="Times New Roman" w:cstheme="minorHAnsi"/>
          <w:b/>
          <w:sz w:val="24"/>
          <w:szCs w:val="24"/>
          <w:lang w:eastAsia="en-CA"/>
        </w:rPr>
        <w:t>Finance Focal (Graduation Committee)</w:t>
      </w:r>
      <w:r w:rsidRPr="0004285A">
        <w:rPr>
          <w:rFonts w:eastAsia="Times New Roman" w:cstheme="minorHAnsi"/>
          <w:b/>
          <w:sz w:val="24"/>
          <w:szCs w:val="24"/>
          <w:lang w:eastAsia="en-CA"/>
        </w:rPr>
        <w:tab/>
      </w:r>
      <w:r w:rsidRPr="0004285A">
        <w:rPr>
          <w:rFonts w:eastAsia="Times New Roman" w:cstheme="minorHAnsi"/>
          <w:b/>
          <w:sz w:val="24"/>
          <w:szCs w:val="24"/>
          <w:lang w:eastAsia="en-CA"/>
        </w:rPr>
        <w:tab/>
      </w:r>
      <w:r w:rsidRPr="0004285A">
        <w:rPr>
          <w:rFonts w:eastAsia="Times New Roman" w:cstheme="minorHAnsi"/>
          <w:b/>
          <w:sz w:val="24"/>
          <w:szCs w:val="24"/>
          <w:lang w:eastAsia="en-CA"/>
        </w:rPr>
        <w:tab/>
      </w:r>
      <w:r w:rsidRPr="0004285A">
        <w:rPr>
          <w:rFonts w:eastAsia="Times New Roman" w:cstheme="minorHAnsi"/>
          <w:b/>
          <w:sz w:val="24"/>
          <w:szCs w:val="24"/>
          <w:lang w:eastAsia="en-CA"/>
        </w:rPr>
        <w:tab/>
      </w:r>
      <w:r w:rsidRPr="0004285A">
        <w:rPr>
          <w:rFonts w:eastAsia="Times New Roman" w:cstheme="minorHAnsi"/>
          <w:b/>
          <w:sz w:val="24"/>
          <w:szCs w:val="24"/>
          <w:lang w:eastAsia="en-CA"/>
        </w:rPr>
        <w:tab/>
        <w:t>Sept 2018 – July 2019</w:t>
      </w:r>
    </w:p>
    <w:p w14:paraId="55954246" w14:textId="3CE7A329" w:rsidR="0004285A" w:rsidRDefault="0004285A" w:rsidP="0004285A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Intellectual Schools; Addis Ababa, Ethiopia</w:t>
      </w:r>
    </w:p>
    <w:p w14:paraId="0BEF5DB5" w14:textId="7E23534C" w:rsidR="008E1BA9" w:rsidRPr="008E1BA9" w:rsidRDefault="008E1BA9" w:rsidP="008E1BA9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 xml:space="preserve">Brainstormed different events and made a profit of CAD$8,000 </w:t>
      </w:r>
    </w:p>
    <w:p w14:paraId="1D6B36A3" w14:textId="3B858295" w:rsidR="0004285A" w:rsidRDefault="0004285A" w:rsidP="0004285A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Reviewed and analyzed incomes and expenses of the entire class</w:t>
      </w:r>
    </w:p>
    <w:p w14:paraId="37A5036A" w14:textId="6D5A6C40" w:rsidR="0075536B" w:rsidRPr="0096699E" w:rsidRDefault="0004285A" w:rsidP="0075536B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>
        <w:rPr>
          <w:rFonts w:eastAsia="Times New Roman" w:cstheme="minorHAnsi"/>
          <w:sz w:val="24"/>
          <w:szCs w:val="24"/>
          <w:lang w:eastAsia="en-CA"/>
        </w:rPr>
        <w:t>Collaborated in creating proposals for services</w:t>
      </w:r>
    </w:p>
    <w:p w14:paraId="469FED56" w14:textId="15C0FEBD" w:rsidR="00EF19B4" w:rsidRPr="00B00343" w:rsidRDefault="000451DA" w:rsidP="000451DA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___________________________________________________________________</w:t>
      </w:r>
    </w:p>
    <w:p w14:paraId="7E2C3B79" w14:textId="63640D82" w:rsidR="00875EA8" w:rsidRDefault="00626284" w:rsidP="00875EA8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Extra-Curricular Activities</w:t>
      </w:r>
    </w:p>
    <w:p w14:paraId="737690A1" w14:textId="6203283D" w:rsidR="00626284" w:rsidRPr="00737FF3" w:rsidRDefault="00C5003E" w:rsidP="00626284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8"/>
          <w:lang w:eastAsia="en-CA"/>
        </w:rPr>
      </w:pPr>
      <w:r w:rsidRPr="00737FF3">
        <w:rPr>
          <w:rFonts w:eastAsia="Times New Roman" w:cstheme="minorHAnsi"/>
          <w:bCs/>
          <w:sz w:val="24"/>
          <w:szCs w:val="28"/>
          <w:lang w:eastAsia="en-CA"/>
        </w:rPr>
        <w:t>Memorial University</w:t>
      </w:r>
      <w:r w:rsidR="00626284" w:rsidRPr="00737FF3">
        <w:rPr>
          <w:rFonts w:eastAsia="Times New Roman" w:cstheme="minorHAnsi"/>
          <w:bCs/>
          <w:sz w:val="24"/>
          <w:szCs w:val="28"/>
          <w:lang w:eastAsia="en-CA"/>
        </w:rPr>
        <w:t xml:space="preserve"> Baja Team</w:t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  <w:t xml:space="preserve">                 </w:t>
      </w:r>
      <w:r w:rsidR="009F1371" w:rsidRPr="009F1371">
        <w:rPr>
          <w:rFonts w:eastAsia="Times New Roman" w:cstheme="minorHAnsi"/>
          <w:b/>
          <w:sz w:val="24"/>
          <w:szCs w:val="28"/>
          <w:lang w:eastAsia="en-CA"/>
        </w:rPr>
        <w:t>Sept 2019 - Present</w:t>
      </w:r>
    </w:p>
    <w:p w14:paraId="478E339C" w14:textId="55AA6D4E" w:rsidR="00626284" w:rsidRDefault="00AD5CDC" w:rsidP="00626284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8"/>
          <w:lang w:eastAsia="en-CA"/>
        </w:rPr>
      </w:pPr>
      <w:r>
        <w:rPr>
          <w:rFonts w:eastAsia="Times New Roman" w:cstheme="minorHAnsi"/>
          <w:bCs/>
          <w:sz w:val="24"/>
          <w:szCs w:val="28"/>
          <w:lang w:eastAsia="en-CA"/>
        </w:rPr>
        <w:t>Model United Nations Club</w:t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  <w:t xml:space="preserve">   </w:t>
      </w:r>
      <w:r w:rsidR="009F1371" w:rsidRPr="009F1371">
        <w:rPr>
          <w:rFonts w:eastAsia="Times New Roman" w:cstheme="minorHAnsi"/>
          <w:b/>
          <w:sz w:val="24"/>
          <w:szCs w:val="28"/>
          <w:lang w:eastAsia="en-CA"/>
        </w:rPr>
        <w:t>Jan 2017 – Apr 2019</w:t>
      </w:r>
    </w:p>
    <w:p w14:paraId="65EA709F" w14:textId="1FFFB24E" w:rsidR="00AD5CDC" w:rsidRPr="00737FF3" w:rsidRDefault="00AD5CDC" w:rsidP="00626284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8"/>
          <w:lang w:eastAsia="en-CA"/>
        </w:rPr>
      </w:pPr>
      <w:r>
        <w:rPr>
          <w:rFonts w:eastAsia="Times New Roman" w:cstheme="minorHAnsi"/>
          <w:bCs/>
          <w:sz w:val="24"/>
          <w:szCs w:val="28"/>
          <w:lang w:eastAsia="en-CA"/>
        </w:rPr>
        <w:t>I</w:t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 xml:space="preserve">ntellectual Schools Soccer Team </w:t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>
        <w:rPr>
          <w:rFonts w:eastAsia="Times New Roman" w:cstheme="minorHAnsi"/>
          <w:bCs/>
          <w:sz w:val="24"/>
          <w:szCs w:val="28"/>
          <w:lang w:eastAsia="en-CA"/>
        </w:rPr>
        <w:tab/>
      </w:r>
      <w:r w:rsidR="009F1371" w:rsidRPr="009F1371">
        <w:rPr>
          <w:rFonts w:eastAsia="Times New Roman" w:cstheme="minorHAnsi"/>
          <w:b/>
          <w:sz w:val="24"/>
          <w:szCs w:val="28"/>
          <w:lang w:eastAsia="en-CA"/>
        </w:rPr>
        <w:t>Sept 2016 – Apr 2019</w:t>
      </w:r>
    </w:p>
    <w:p w14:paraId="6C1542B7" w14:textId="1EF048EE" w:rsidR="00FA3736" w:rsidRPr="00FA3736" w:rsidRDefault="00E70750" w:rsidP="00FA3736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>
        <w:rPr>
          <w:rFonts w:eastAsia="Times New Roman" w:cstheme="minorHAnsi"/>
          <w:b/>
          <w:bCs/>
          <w:sz w:val="28"/>
          <w:szCs w:val="28"/>
          <w:lang w:eastAsia="en-CA"/>
        </w:rPr>
        <w:t>___________________________________________________________________</w:t>
      </w:r>
    </w:p>
    <w:p w14:paraId="65CEDD85" w14:textId="3D2BFD3B" w:rsidR="00DE587B" w:rsidRDefault="00DE587B" w:rsidP="006564BD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8"/>
          <w:szCs w:val="28"/>
          <w:lang w:eastAsia="en-CA"/>
        </w:rPr>
      </w:pPr>
      <w:r w:rsidRPr="00B00343">
        <w:rPr>
          <w:rFonts w:eastAsia="Times New Roman" w:cstheme="minorHAnsi"/>
          <w:b/>
          <w:bCs/>
          <w:sz w:val="28"/>
          <w:szCs w:val="28"/>
          <w:lang w:eastAsia="en-CA"/>
        </w:rPr>
        <w:t xml:space="preserve">References </w:t>
      </w:r>
    </w:p>
    <w:p w14:paraId="5B9E9002" w14:textId="7622F81B" w:rsidR="00E67B2C" w:rsidRPr="00737FF3" w:rsidRDefault="00E67B2C" w:rsidP="00E67B2C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rPr>
          <w:rFonts w:eastAsia="Times New Roman" w:cstheme="minorHAnsi"/>
          <w:bCs/>
          <w:sz w:val="24"/>
          <w:szCs w:val="28"/>
          <w:lang w:eastAsia="en-CA"/>
        </w:rPr>
      </w:pPr>
      <w:r w:rsidRPr="00737FF3">
        <w:rPr>
          <w:rFonts w:eastAsia="Times New Roman" w:cstheme="minorHAnsi"/>
          <w:bCs/>
          <w:sz w:val="24"/>
          <w:szCs w:val="28"/>
          <w:lang w:eastAsia="en-CA"/>
        </w:rPr>
        <w:t>Available upon request</w:t>
      </w:r>
    </w:p>
    <w:sectPr w:rsidR="00E67B2C" w:rsidRPr="00737FF3" w:rsidSect="00CA13A0">
      <w:headerReference w:type="default" r:id="rId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EE26E" w14:textId="77777777" w:rsidR="004C47E0" w:rsidRDefault="004C47E0" w:rsidP="004B7426">
      <w:pPr>
        <w:spacing w:after="0" w:line="240" w:lineRule="auto"/>
      </w:pPr>
      <w:r>
        <w:separator/>
      </w:r>
    </w:p>
  </w:endnote>
  <w:endnote w:type="continuationSeparator" w:id="0">
    <w:p w14:paraId="440BEC9B" w14:textId="77777777" w:rsidR="004C47E0" w:rsidRDefault="004C47E0" w:rsidP="004B74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F943EF" w14:textId="77777777" w:rsidR="004C47E0" w:rsidRDefault="004C47E0" w:rsidP="004B7426">
      <w:pPr>
        <w:spacing w:after="0" w:line="240" w:lineRule="auto"/>
      </w:pPr>
      <w:r>
        <w:separator/>
      </w:r>
    </w:p>
  </w:footnote>
  <w:footnote w:type="continuationSeparator" w:id="0">
    <w:p w14:paraId="079C3235" w14:textId="77777777" w:rsidR="004C47E0" w:rsidRDefault="004C47E0" w:rsidP="004B74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7154" w14:textId="138B1CBE" w:rsidR="004B7426" w:rsidRDefault="001632AB" w:rsidP="001632AB">
    <w:pPr>
      <w:pStyle w:val="Header"/>
    </w:pPr>
    <w:proofErr w:type="spellStart"/>
    <w:r>
      <w:t>Negib</w:t>
    </w:r>
    <w:proofErr w:type="spellEnd"/>
    <w:r>
      <w:t xml:space="preserve"> Sherif </w:t>
    </w:r>
    <w:r>
      <w:tab/>
    </w:r>
    <w:r>
      <w:tab/>
      <w:t xml:space="preserve">Page </w:t>
    </w:r>
    <w:sdt>
      <w:sdtPr>
        <w:id w:val="-178572291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4B7426">
          <w:fldChar w:fldCharType="begin"/>
        </w:r>
        <w:r w:rsidR="004B7426">
          <w:instrText xml:space="preserve"> PAGE   \* MERGEFORMAT </w:instrText>
        </w:r>
        <w:r w:rsidR="004B7426">
          <w:fldChar w:fldCharType="separate"/>
        </w:r>
        <w:r w:rsidR="00737FF3">
          <w:rPr>
            <w:noProof/>
          </w:rPr>
          <w:t>2</w:t>
        </w:r>
        <w:r w:rsidR="004B7426">
          <w:rPr>
            <w:noProof/>
          </w:rPr>
          <w:fldChar w:fldCharType="end"/>
        </w:r>
        <w:r>
          <w:rPr>
            <w:noProof/>
          </w:rPr>
          <w:t xml:space="preserve"> of 2</w:t>
        </w:r>
      </w:sdtContent>
    </w:sdt>
  </w:p>
  <w:p w14:paraId="4D4E5048" w14:textId="77777777" w:rsidR="004B7426" w:rsidRDefault="004B74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C5801"/>
    <w:multiLevelType w:val="hybridMultilevel"/>
    <w:tmpl w:val="CF883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60BEC"/>
    <w:multiLevelType w:val="hybridMultilevel"/>
    <w:tmpl w:val="FA52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C0104"/>
    <w:multiLevelType w:val="hybridMultilevel"/>
    <w:tmpl w:val="58D4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F671D"/>
    <w:multiLevelType w:val="hybridMultilevel"/>
    <w:tmpl w:val="38941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051B4"/>
    <w:multiLevelType w:val="hybridMultilevel"/>
    <w:tmpl w:val="48962008"/>
    <w:lvl w:ilvl="0" w:tplc="0986AB6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76151B7"/>
    <w:multiLevelType w:val="hybridMultilevel"/>
    <w:tmpl w:val="3384E0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B46AC"/>
    <w:multiLevelType w:val="hybridMultilevel"/>
    <w:tmpl w:val="E4481CC0"/>
    <w:lvl w:ilvl="0" w:tplc="0986A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6E5933"/>
    <w:multiLevelType w:val="hybridMultilevel"/>
    <w:tmpl w:val="87704E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97812"/>
    <w:multiLevelType w:val="hybridMultilevel"/>
    <w:tmpl w:val="4EE64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FD1CB2"/>
    <w:multiLevelType w:val="hybridMultilevel"/>
    <w:tmpl w:val="1940F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385620"/>
    <w:multiLevelType w:val="hybridMultilevel"/>
    <w:tmpl w:val="9A509EB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49065FF"/>
    <w:multiLevelType w:val="hybridMultilevel"/>
    <w:tmpl w:val="F4120390"/>
    <w:lvl w:ilvl="0" w:tplc="0986A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693FC5"/>
    <w:multiLevelType w:val="hybridMultilevel"/>
    <w:tmpl w:val="4240032A"/>
    <w:lvl w:ilvl="0" w:tplc="0986A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843D0"/>
    <w:multiLevelType w:val="hybridMultilevel"/>
    <w:tmpl w:val="9DFAEA78"/>
    <w:lvl w:ilvl="0" w:tplc="0986AB6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611948C6"/>
    <w:multiLevelType w:val="hybridMultilevel"/>
    <w:tmpl w:val="29F04864"/>
    <w:lvl w:ilvl="0" w:tplc="0986A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6B0E2C"/>
    <w:multiLevelType w:val="hybridMultilevel"/>
    <w:tmpl w:val="DD6E77C6"/>
    <w:lvl w:ilvl="0" w:tplc="0986AB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616A79"/>
    <w:multiLevelType w:val="hybridMultilevel"/>
    <w:tmpl w:val="35F8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4269B"/>
    <w:multiLevelType w:val="hybridMultilevel"/>
    <w:tmpl w:val="8CA4F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17617"/>
    <w:multiLevelType w:val="hybridMultilevel"/>
    <w:tmpl w:val="53B6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2"/>
  </w:num>
  <w:num w:numId="4">
    <w:abstractNumId w:val="4"/>
  </w:num>
  <w:num w:numId="5">
    <w:abstractNumId w:val="6"/>
  </w:num>
  <w:num w:numId="6">
    <w:abstractNumId w:val="13"/>
  </w:num>
  <w:num w:numId="7">
    <w:abstractNumId w:val="15"/>
  </w:num>
  <w:num w:numId="8">
    <w:abstractNumId w:val="14"/>
  </w:num>
  <w:num w:numId="9">
    <w:abstractNumId w:val="8"/>
  </w:num>
  <w:num w:numId="10">
    <w:abstractNumId w:val="16"/>
  </w:num>
  <w:num w:numId="11">
    <w:abstractNumId w:val="10"/>
  </w:num>
  <w:num w:numId="12">
    <w:abstractNumId w:val="18"/>
  </w:num>
  <w:num w:numId="13">
    <w:abstractNumId w:val="0"/>
  </w:num>
  <w:num w:numId="14">
    <w:abstractNumId w:val="17"/>
  </w:num>
  <w:num w:numId="15">
    <w:abstractNumId w:val="2"/>
  </w:num>
  <w:num w:numId="16">
    <w:abstractNumId w:val="9"/>
  </w:num>
  <w:num w:numId="17">
    <w:abstractNumId w:val="1"/>
  </w:num>
  <w:num w:numId="18">
    <w:abstractNumId w:val="7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sTQxtDQxMzE2tjRX0lEKTi0uzszPAymwrAUADwXuJiwAAAA="/>
  </w:docVars>
  <w:rsids>
    <w:rsidRoot w:val="00EE647C"/>
    <w:rsid w:val="000072F5"/>
    <w:rsid w:val="00007C30"/>
    <w:rsid w:val="000103A4"/>
    <w:rsid w:val="00011389"/>
    <w:rsid w:val="00023AD6"/>
    <w:rsid w:val="00033292"/>
    <w:rsid w:val="0003419E"/>
    <w:rsid w:val="0004285A"/>
    <w:rsid w:val="000451DA"/>
    <w:rsid w:val="00061751"/>
    <w:rsid w:val="0007185C"/>
    <w:rsid w:val="00102676"/>
    <w:rsid w:val="00113B38"/>
    <w:rsid w:val="0013126D"/>
    <w:rsid w:val="001632AB"/>
    <w:rsid w:val="00184D9C"/>
    <w:rsid w:val="001A0452"/>
    <w:rsid w:val="001A7974"/>
    <w:rsid w:val="001F73AE"/>
    <w:rsid w:val="00220492"/>
    <w:rsid w:val="00232A7B"/>
    <w:rsid w:val="0025028E"/>
    <w:rsid w:val="0026042A"/>
    <w:rsid w:val="00271D3B"/>
    <w:rsid w:val="00294508"/>
    <w:rsid w:val="00297C9A"/>
    <w:rsid w:val="002C5A03"/>
    <w:rsid w:val="002E2799"/>
    <w:rsid w:val="002E439E"/>
    <w:rsid w:val="002F41C6"/>
    <w:rsid w:val="00301B84"/>
    <w:rsid w:val="0033767B"/>
    <w:rsid w:val="00370A8E"/>
    <w:rsid w:val="003713FC"/>
    <w:rsid w:val="0038634F"/>
    <w:rsid w:val="003B7421"/>
    <w:rsid w:val="003C7BEC"/>
    <w:rsid w:val="003D2B38"/>
    <w:rsid w:val="00411E39"/>
    <w:rsid w:val="00412FFD"/>
    <w:rsid w:val="00416586"/>
    <w:rsid w:val="004304C5"/>
    <w:rsid w:val="00447868"/>
    <w:rsid w:val="00467A5B"/>
    <w:rsid w:val="00483749"/>
    <w:rsid w:val="004865F2"/>
    <w:rsid w:val="004B56BB"/>
    <w:rsid w:val="004B7426"/>
    <w:rsid w:val="004C47E0"/>
    <w:rsid w:val="004D6721"/>
    <w:rsid w:val="004E08F4"/>
    <w:rsid w:val="004E2407"/>
    <w:rsid w:val="00594E87"/>
    <w:rsid w:val="0059668E"/>
    <w:rsid w:val="005A46C7"/>
    <w:rsid w:val="005A52D8"/>
    <w:rsid w:val="005B0278"/>
    <w:rsid w:val="005B0FAC"/>
    <w:rsid w:val="005B3BEC"/>
    <w:rsid w:val="005C7D7D"/>
    <w:rsid w:val="005D389C"/>
    <w:rsid w:val="005E2507"/>
    <w:rsid w:val="00613D01"/>
    <w:rsid w:val="00625676"/>
    <w:rsid w:val="00626284"/>
    <w:rsid w:val="00641B60"/>
    <w:rsid w:val="006564BD"/>
    <w:rsid w:val="006706F9"/>
    <w:rsid w:val="00672716"/>
    <w:rsid w:val="00674059"/>
    <w:rsid w:val="006829C0"/>
    <w:rsid w:val="006A0AE4"/>
    <w:rsid w:val="006B6833"/>
    <w:rsid w:val="006C2F86"/>
    <w:rsid w:val="006E70F9"/>
    <w:rsid w:val="007018AD"/>
    <w:rsid w:val="00737FF3"/>
    <w:rsid w:val="0075536B"/>
    <w:rsid w:val="0075633F"/>
    <w:rsid w:val="007563B4"/>
    <w:rsid w:val="007965BB"/>
    <w:rsid w:val="007E1BF9"/>
    <w:rsid w:val="007F6782"/>
    <w:rsid w:val="00810DC8"/>
    <w:rsid w:val="008245D4"/>
    <w:rsid w:val="0082742A"/>
    <w:rsid w:val="008448BE"/>
    <w:rsid w:val="00854A1A"/>
    <w:rsid w:val="00855AEC"/>
    <w:rsid w:val="00875EA8"/>
    <w:rsid w:val="00883BF5"/>
    <w:rsid w:val="008A4F61"/>
    <w:rsid w:val="008B5C12"/>
    <w:rsid w:val="008D4C71"/>
    <w:rsid w:val="008E1BA9"/>
    <w:rsid w:val="00944635"/>
    <w:rsid w:val="00950290"/>
    <w:rsid w:val="00954615"/>
    <w:rsid w:val="009569CE"/>
    <w:rsid w:val="0096699E"/>
    <w:rsid w:val="00966A66"/>
    <w:rsid w:val="00987551"/>
    <w:rsid w:val="00993539"/>
    <w:rsid w:val="0099411C"/>
    <w:rsid w:val="009A0346"/>
    <w:rsid w:val="009B0483"/>
    <w:rsid w:val="009B4D3D"/>
    <w:rsid w:val="009F1371"/>
    <w:rsid w:val="00A260EA"/>
    <w:rsid w:val="00A426CE"/>
    <w:rsid w:val="00A461ED"/>
    <w:rsid w:val="00A66736"/>
    <w:rsid w:val="00A81907"/>
    <w:rsid w:val="00A90C8A"/>
    <w:rsid w:val="00A9426F"/>
    <w:rsid w:val="00AA6EBA"/>
    <w:rsid w:val="00AB72EB"/>
    <w:rsid w:val="00AD5CDC"/>
    <w:rsid w:val="00AF36E1"/>
    <w:rsid w:val="00B00343"/>
    <w:rsid w:val="00B0039A"/>
    <w:rsid w:val="00B50D4B"/>
    <w:rsid w:val="00B73D91"/>
    <w:rsid w:val="00B86C6D"/>
    <w:rsid w:val="00BD3686"/>
    <w:rsid w:val="00C42006"/>
    <w:rsid w:val="00C4580D"/>
    <w:rsid w:val="00C5003E"/>
    <w:rsid w:val="00C61F9F"/>
    <w:rsid w:val="00C81360"/>
    <w:rsid w:val="00C8147E"/>
    <w:rsid w:val="00CA13A0"/>
    <w:rsid w:val="00CF0648"/>
    <w:rsid w:val="00CF2658"/>
    <w:rsid w:val="00D53CB1"/>
    <w:rsid w:val="00D9774A"/>
    <w:rsid w:val="00DC3005"/>
    <w:rsid w:val="00DD35D7"/>
    <w:rsid w:val="00DE587B"/>
    <w:rsid w:val="00E21132"/>
    <w:rsid w:val="00E4676C"/>
    <w:rsid w:val="00E67B2C"/>
    <w:rsid w:val="00E70750"/>
    <w:rsid w:val="00E72FF4"/>
    <w:rsid w:val="00E779FC"/>
    <w:rsid w:val="00E853B8"/>
    <w:rsid w:val="00E95EAD"/>
    <w:rsid w:val="00EB733A"/>
    <w:rsid w:val="00EE51D0"/>
    <w:rsid w:val="00EE647C"/>
    <w:rsid w:val="00EF19B4"/>
    <w:rsid w:val="00F22775"/>
    <w:rsid w:val="00F65D0A"/>
    <w:rsid w:val="00F83A59"/>
    <w:rsid w:val="00FA3736"/>
    <w:rsid w:val="00FB409D"/>
    <w:rsid w:val="00FC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5A48C"/>
  <w15:chartTrackingRefBased/>
  <w15:docId w15:val="{5F7229BE-C653-45D6-9742-74E33BCE6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EA8"/>
  </w:style>
  <w:style w:type="paragraph" w:styleId="Heading1">
    <w:name w:val="heading 1"/>
    <w:basedOn w:val="Normal"/>
    <w:next w:val="Normal"/>
    <w:link w:val="Heading1Char"/>
    <w:uiPriority w:val="9"/>
    <w:qFormat/>
    <w:rsid w:val="00875EA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EA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EA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5E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5E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5E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5E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5E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5E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647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64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64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75EA8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E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EA8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5EA8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5EA8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5EA8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5EA8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5EA8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5EA8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75EA8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75EA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75EA8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5EA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EA8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75EA8"/>
    <w:rPr>
      <w:b/>
      <w:bCs/>
    </w:rPr>
  </w:style>
  <w:style w:type="character" w:styleId="Emphasis">
    <w:name w:val="Emphasis"/>
    <w:basedOn w:val="DefaultParagraphFont"/>
    <w:uiPriority w:val="20"/>
    <w:qFormat/>
    <w:rsid w:val="00875EA8"/>
    <w:rPr>
      <w:i/>
      <w:iCs/>
    </w:rPr>
  </w:style>
  <w:style w:type="paragraph" w:styleId="NoSpacing">
    <w:name w:val="No Spacing"/>
    <w:uiPriority w:val="1"/>
    <w:qFormat/>
    <w:rsid w:val="00875EA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75EA8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75EA8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5EA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EA8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75EA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75EA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75EA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75EA8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75EA8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5EA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B7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426"/>
  </w:style>
  <w:style w:type="paragraph" w:styleId="Footer">
    <w:name w:val="footer"/>
    <w:basedOn w:val="Normal"/>
    <w:link w:val="FooterChar"/>
    <w:uiPriority w:val="99"/>
    <w:unhideWhenUsed/>
    <w:rsid w:val="004B74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426"/>
  </w:style>
  <w:style w:type="paragraph" w:customStyle="1" w:styleId="Default">
    <w:name w:val="Default"/>
    <w:rsid w:val="0022049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89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4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0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2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7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2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746BE2-FED0-4723-B3F4-D6302B88D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jib Sherif</dc:creator>
  <cp:keywords/>
  <dc:description/>
  <cp:lastModifiedBy>Nejib Sherif</cp:lastModifiedBy>
  <cp:revision>9</cp:revision>
  <cp:lastPrinted>2020-09-11T23:32:00Z</cp:lastPrinted>
  <dcterms:created xsi:type="dcterms:W3CDTF">2020-09-10T18:28:00Z</dcterms:created>
  <dcterms:modified xsi:type="dcterms:W3CDTF">2020-09-18T19:30:00Z</dcterms:modified>
</cp:coreProperties>
</file>